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1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6cfea2189fa20da4b9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1T06:13:19Z</dcterms:created>
  <dcterms:modified xsi:type="dcterms:W3CDTF">2024-02-11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1 06:13:13</vt:lpwstr>
  </property>
</Properties>
</file>